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358627E7" w:rsidR="00086656" w:rsidRDefault="004166BC" w:rsidP="00086656">
      <w:pPr>
        <w:pStyle w:val="Title"/>
      </w:pPr>
      <w:bookmarkStart w:id="0" w:name="_GoBack"/>
      <w:bookmarkEnd w:id="0"/>
      <w:r>
        <w:t>Organising the class</w:t>
      </w:r>
    </w:p>
    <w:p w14:paraId="3816C2DA" w14:textId="39C7049B" w:rsidR="00C50811" w:rsidRPr="00C50811" w:rsidRDefault="00C50811" w:rsidP="00C50811">
      <w:pPr>
        <w:rPr>
          <w:lang w:eastAsia="zh-CN"/>
        </w:rPr>
      </w:pPr>
      <w:r>
        <w:rPr>
          <w:lang w:eastAsia="zh-CN"/>
        </w:rPr>
        <w:t>This activity allows students</w:t>
      </w:r>
      <w:r w:rsidR="004166BC">
        <w:rPr>
          <w:lang w:eastAsia="zh-CN"/>
        </w:rPr>
        <w:t xml:space="preserve"> to construct a seating plan for </w:t>
      </w:r>
      <w:r w:rsidR="00D04E4E">
        <w:rPr>
          <w:lang w:eastAsia="zh-CN"/>
        </w:rPr>
        <w:t>a</w:t>
      </w:r>
      <w:r w:rsidR="004166BC">
        <w:rPr>
          <w:lang w:eastAsia="zh-CN"/>
        </w:rPr>
        <w:t xml:space="preserve"> class based on given conditions. It could be beneficial to modify this task to use the names of your students and the organisation of your classroom. </w:t>
      </w:r>
    </w:p>
    <w:p w14:paraId="0DB94B5B" w14:textId="3BF202C7" w:rsidR="00C50811" w:rsidRDefault="00C50811" w:rsidP="00C50811">
      <w:pPr>
        <w:pStyle w:val="Heading4"/>
        <w:rPr>
          <w:lang w:eastAsia="zh-CN"/>
        </w:rPr>
      </w:pPr>
      <w:r>
        <w:rPr>
          <w:lang w:eastAsia="zh-CN"/>
        </w:rPr>
        <w:t>Method</w:t>
      </w:r>
    </w:p>
    <w:p w14:paraId="01D391F7" w14:textId="75052818" w:rsidR="004166BC" w:rsidRDefault="004166BC" w:rsidP="004166BC">
      <w:pPr>
        <w:pStyle w:val="ListNumber"/>
        <w:rPr>
          <w:lang w:eastAsia="zh-CN"/>
        </w:rPr>
      </w:pPr>
      <w:r>
        <w:rPr>
          <w:lang w:eastAsia="zh-CN"/>
        </w:rPr>
        <w:t>The sample class contains 2</w:t>
      </w:r>
      <w:r w:rsidR="00CD5D4D">
        <w:rPr>
          <w:lang w:eastAsia="zh-CN"/>
        </w:rPr>
        <w:t>0</w:t>
      </w:r>
      <w:r>
        <w:rPr>
          <w:lang w:eastAsia="zh-CN"/>
        </w:rPr>
        <w:t xml:space="preserve"> students with the name below. </w:t>
      </w:r>
    </w:p>
    <w:tbl>
      <w:tblPr>
        <w:tblStyle w:val="TableGrid"/>
        <w:tblW w:w="0" w:type="auto"/>
        <w:tblInd w:w="652" w:type="dxa"/>
        <w:tblLook w:val="04A0" w:firstRow="1" w:lastRow="0" w:firstColumn="1" w:lastColumn="0" w:noHBand="0" w:noVBand="1"/>
      </w:tblPr>
      <w:tblGrid>
        <w:gridCol w:w="1810"/>
        <w:gridCol w:w="1796"/>
        <w:gridCol w:w="1807"/>
        <w:gridCol w:w="1780"/>
        <w:gridCol w:w="1777"/>
      </w:tblGrid>
      <w:tr w:rsidR="00CD5D4D" w14:paraId="00358E9E" w14:textId="77777777" w:rsidTr="004166BC">
        <w:tc>
          <w:tcPr>
            <w:tcW w:w="1924" w:type="dxa"/>
            <w:vAlign w:val="center"/>
          </w:tcPr>
          <w:p w14:paraId="742611AE" w14:textId="32E7C00A" w:rsidR="004166BC" w:rsidRDefault="004166BC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Angelie</w:t>
            </w:r>
          </w:p>
        </w:tc>
        <w:tc>
          <w:tcPr>
            <w:tcW w:w="1924" w:type="dxa"/>
            <w:vAlign w:val="center"/>
          </w:tcPr>
          <w:p w14:paraId="7381431C" w14:textId="40F2F7E1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ark</w:t>
            </w:r>
          </w:p>
        </w:tc>
        <w:tc>
          <w:tcPr>
            <w:tcW w:w="1924" w:type="dxa"/>
            <w:vAlign w:val="center"/>
          </w:tcPr>
          <w:p w14:paraId="40F86F99" w14:textId="65300FD5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Lauren</w:t>
            </w:r>
          </w:p>
        </w:tc>
        <w:tc>
          <w:tcPr>
            <w:tcW w:w="1925" w:type="dxa"/>
            <w:vAlign w:val="center"/>
          </w:tcPr>
          <w:p w14:paraId="15DE261D" w14:textId="29F7DCBE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Alexia</w:t>
            </w:r>
          </w:p>
        </w:tc>
        <w:tc>
          <w:tcPr>
            <w:tcW w:w="1925" w:type="dxa"/>
            <w:vAlign w:val="center"/>
          </w:tcPr>
          <w:p w14:paraId="0668DEBC" w14:textId="4D427469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Juliet</w:t>
            </w:r>
          </w:p>
        </w:tc>
      </w:tr>
      <w:tr w:rsidR="00CD5D4D" w14:paraId="2A68B1BD" w14:textId="77777777" w:rsidTr="004166BC">
        <w:tc>
          <w:tcPr>
            <w:tcW w:w="1924" w:type="dxa"/>
            <w:vAlign w:val="center"/>
          </w:tcPr>
          <w:p w14:paraId="21ACFF58" w14:textId="358BE1F7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Liam</w:t>
            </w:r>
          </w:p>
        </w:tc>
        <w:tc>
          <w:tcPr>
            <w:tcW w:w="1924" w:type="dxa"/>
            <w:vAlign w:val="center"/>
          </w:tcPr>
          <w:p w14:paraId="04CC9270" w14:textId="05BEB277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el</w:t>
            </w:r>
          </w:p>
        </w:tc>
        <w:tc>
          <w:tcPr>
            <w:tcW w:w="1924" w:type="dxa"/>
            <w:vAlign w:val="center"/>
          </w:tcPr>
          <w:p w14:paraId="371A8EC8" w14:textId="54012D8F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aul</w:t>
            </w:r>
          </w:p>
        </w:tc>
        <w:tc>
          <w:tcPr>
            <w:tcW w:w="1925" w:type="dxa"/>
            <w:vAlign w:val="center"/>
          </w:tcPr>
          <w:p w14:paraId="10E45C0F" w14:textId="089AF88C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Alan</w:t>
            </w:r>
          </w:p>
        </w:tc>
        <w:tc>
          <w:tcPr>
            <w:tcW w:w="1925" w:type="dxa"/>
            <w:vAlign w:val="center"/>
          </w:tcPr>
          <w:p w14:paraId="23AC7747" w14:textId="350F157A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Grant</w:t>
            </w:r>
          </w:p>
        </w:tc>
      </w:tr>
      <w:tr w:rsidR="00CD5D4D" w14:paraId="2EC5A1DB" w14:textId="77777777" w:rsidTr="004166BC">
        <w:tc>
          <w:tcPr>
            <w:tcW w:w="1924" w:type="dxa"/>
            <w:vAlign w:val="center"/>
          </w:tcPr>
          <w:p w14:paraId="0D777C6D" w14:textId="16806200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Kelly</w:t>
            </w:r>
          </w:p>
        </w:tc>
        <w:tc>
          <w:tcPr>
            <w:tcW w:w="1924" w:type="dxa"/>
            <w:vAlign w:val="center"/>
          </w:tcPr>
          <w:p w14:paraId="3BED1021" w14:textId="2E3736AC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Rhys</w:t>
            </w:r>
          </w:p>
        </w:tc>
        <w:tc>
          <w:tcPr>
            <w:tcW w:w="1924" w:type="dxa"/>
            <w:vAlign w:val="center"/>
          </w:tcPr>
          <w:p w14:paraId="1090941D" w14:textId="59DFA070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Julia</w:t>
            </w:r>
          </w:p>
        </w:tc>
        <w:tc>
          <w:tcPr>
            <w:tcW w:w="1925" w:type="dxa"/>
            <w:vAlign w:val="center"/>
          </w:tcPr>
          <w:p w14:paraId="158ED303" w14:textId="46722DFA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en</w:t>
            </w:r>
          </w:p>
        </w:tc>
        <w:tc>
          <w:tcPr>
            <w:tcW w:w="1925" w:type="dxa"/>
            <w:vAlign w:val="center"/>
          </w:tcPr>
          <w:p w14:paraId="2341CF97" w14:textId="56C1674F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Adam</w:t>
            </w:r>
          </w:p>
        </w:tc>
      </w:tr>
      <w:tr w:rsidR="00CD5D4D" w14:paraId="7FABCEB9" w14:textId="77777777" w:rsidTr="004166BC">
        <w:tc>
          <w:tcPr>
            <w:tcW w:w="1924" w:type="dxa"/>
            <w:vAlign w:val="center"/>
          </w:tcPr>
          <w:p w14:paraId="6EDF2BC4" w14:textId="35639E88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Anthony</w:t>
            </w:r>
          </w:p>
        </w:tc>
        <w:tc>
          <w:tcPr>
            <w:tcW w:w="1924" w:type="dxa"/>
            <w:vAlign w:val="center"/>
          </w:tcPr>
          <w:p w14:paraId="029EFCE9" w14:textId="30E12C91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athan</w:t>
            </w:r>
          </w:p>
        </w:tc>
        <w:tc>
          <w:tcPr>
            <w:tcW w:w="1924" w:type="dxa"/>
            <w:vAlign w:val="center"/>
          </w:tcPr>
          <w:p w14:paraId="2859301E" w14:textId="5945036F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armen</w:t>
            </w:r>
          </w:p>
        </w:tc>
        <w:tc>
          <w:tcPr>
            <w:tcW w:w="1925" w:type="dxa"/>
            <w:vAlign w:val="center"/>
          </w:tcPr>
          <w:p w14:paraId="0097AE98" w14:textId="2CC40160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John</w:t>
            </w:r>
          </w:p>
        </w:tc>
        <w:tc>
          <w:tcPr>
            <w:tcW w:w="1925" w:type="dxa"/>
            <w:vAlign w:val="center"/>
          </w:tcPr>
          <w:p w14:paraId="5611B078" w14:textId="0DBE2032" w:rsidR="004166BC" w:rsidRDefault="00CD5D4D" w:rsidP="004166BC">
            <w:pPr>
              <w:pStyle w:val="ListNumber"/>
              <w:numPr>
                <w:ilvl w:val="0"/>
                <w:numId w:val="0"/>
              </w:num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ilo</w:t>
            </w:r>
          </w:p>
        </w:tc>
      </w:tr>
    </w:tbl>
    <w:p w14:paraId="20935E32" w14:textId="77777777" w:rsidR="004166BC" w:rsidRDefault="004166BC" w:rsidP="004166BC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49A8E67D" w14:textId="1B190492" w:rsidR="004166BC" w:rsidRDefault="00CD5D4D" w:rsidP="004166BC">
      <w:pPr>
        <w:pStyle w:val="ListNumber"/>
        <w:rPr>
          <w:lang w:eastAsia="zh-CN"/>
        </w:rPr>
      </w:pPr>
      <w:r>
        <w:rPr>
          <w:lang w:eastAsia="zh-CN"/>
        </w:rPr>
        <w:t xml:space="preserve">Students are to place these 20 students on the tables in the classroom on the next page. </w:t>
      </w:r>
    </w:p>
    <w:p w14:paraId="4BDCC58A" w14:textId="77777777" w:rsidR="00CD5D4D" w:rsidRDefault="00CD5D4D" w:rsidP="004166BC">
      <w:pPr>
        <w:pStyle w:val="ListNumber"/>
        <w:rPr>
          <w:lang w:eastAsia="zh-CN"/>
        </w:rPr>
      </w:pPr>
      <w:r>
        <w:rPr>
          <w:lang w:eastAsia="zh-CN"/>
        </w:rPr>
        <w:t>The following rules should be met:</w:t>
      </w:r>
    </w:p>
    <w:p w14:paraId="1339EE07" w14:textId="77777777" w:rsidR="00CD5D4D" w:rsidRDefault="00CD5D4D" w:rsidP="00CD5D4D">
      <w:pPr>
        <w:pStyle w:val="ListNumber"/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Angelie must be behind Carmen</w:t>
      </w:r>
    </w:p>
    <w:p w14:paraId="2A78EC63" w14:textId="77777777" w:rsidR="00CD5D4D" w:rsidRDefault="00CD5D4D" w:rsidP="00CD5D4D">
      <w:pPr>
        <w:pStyle w:val="ListNumber"/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Ben must be on the left of Adam</w:t>
      </w:r>
    </w:p>
    <w:p w14:paraId="11CFDF5F" w14:textId="77777777" w:rsidR="00CD5D4D" w:rsidRDefault="00CD5D4D" w:rsidP="00CD5D4D">
      <w:pPr>
        <w:pStyle w:val="ListNumber"/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Nathan must be next to Anthony</w:t>
      </w:r>
    </w:p>
    <w:p w14:paraId="6A14355A" w14:textId="77777777" w:rsidR="00CD5D4D" w:rsidRDefault="00CD5D4D" w:rsidP="00CD5D4D">
      <w:pPr>
        <w:pStyle w:val="ListNumber"/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Lauren must be in front of Alexia</w:t>
      </w:r>
    </w:p>
    <w:p w14:paraId="3F6583AC" w14:textId="77777777" w:rsidR="00CD5D4D" w:rsidRDefault="00CD5D4D" w:rsidP="00CD5D4D">
      <w:pPr>
        <w:pStyle w:val="ListNumber"/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Juliet needs to be next to the door</w:t>
      </w:r>
    </w:p>
    <w:p w14:paraId="18ACA3DC" w14:textId="77777777" w:rsidR="00CD5D4D" w:rsidRDefault="00CD5D4D" w:rsidP="00CD5D4D">
      <w:pPr>
        <w:pStyle w:val="ListNumber"/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Liam must be far away from Noel</w:t>
      </w:r>
    </w:p>
    <w:p w14:paraId="0E5AD4A6" w14:textId="77777777" w:rsidR="00CD5D4D" w:rsidRDefault="00CD5D4D" w:rsidP="00CD5D4D">
      <w:pPr>
        <w:pStyle w:val="ListNumber"/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Alan must be in the front row</w:t>
      </w:r>
    </w:p>
    <w:p w14:paraId="1D6221C1" w14:textId="77777777" w:rsidR="00FF432F" w:rsidRDefault="00CD5D4D" w:rsidP="00CD5D4D">
      <w:pPr>
        <w:pStyle w:val="ListNumber"/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 xml:space="preserve">Milo </w:t>
      </w:r>
      <w:r w:rsidR="00FF432F">
        <w:rPr>
          <w:lang w:eastAsia="zh-CN"/>
        </w:rPr>
        <w:t>must be in the back row</w:t>
      </w:r>
    </w:p>
    <w:p w14:paraId="0C8FDAE0" w14:textId="77777777" w:rsidR="00FF432F" w:rsidRDefault="00FF432F" w:rsidP="00CD5D4D">
      <w:pPr>
        <w:pStyle w:val="ListNumber"/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Paul must be to the right of Julia</w:t>
      </w:r>
    </w:p>
    <w:p w14:paraId="2FD618D6" w14:textId="519B1C23" w:rsidR="006D7B2C" w:rsidRPr="006D7B2C" w:rsidRDefault="00FF432F" w:rsidP="006D7B2C">
      <w:pPr>
        <w:pStyle w:val="ListNumber"/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Ben must be in front of Grant and behind Adam</w:t>
      </w:r>
      <w:r w:rsidR="006D7B2C">
        <w:rPr>
          <w:lang w:eastAsia="zh-CN"/>
        </w:rPr>
        <w:br w:type="page"/>
      </w:r>
    </w:p>
    <w:p w14:paraId="4CABE2DB" w14:textId="25510268" w:rsidR="00FF432F" w:rsidRDefault="006D7B2C" w:rsidP="00FF432F">
      <w:pPr>
        <w:pStyle w:val="Heading4"/>
        <w:rPr>
          <w:lang w:eastAsia="zh-CN"/>
        </w:rPr>
      </w:pPr>
      <w:r>
        <w:rPr>
          <w:lang w:eastAsia="zh-CN"/>
        </w:rPr>
        <w:lastRenderedPageBreak/>
        <w:t>Design</w:t>
      </w:r>
    </w:p>
    <w:p w14:paraId="08D9C46B" w14:textId="6A3D5423" w:rsidR="006D7B2C" w:rsidRPr="006D7B2C" w:rsidRDefault="009A1957" w:rsidP="006D7B2C">
      <w:p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4DD1C3E4" wp14:editId="540843D9">
            <wp:extent cx="6315075" cy="6284419"/>
            <wp:effectExtent l="0" t="0" r="0" b="2540"/>
            <wp:docPr id="1" name="Picture 1" descr="This is an image of classroom, with 24 tables in four rows of six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6915" t="22895" r="18163" b="10045"/>
                    <a:stretch/>
                  </pic:blipFill>
                  <pic:spPr bwMode="auto">
                    <a:xfrm>
                      <a:off x="0" y="0"/>
                      <a:ext cx="6323430" cy="6292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F818C0" w14:textId="6E264181" w:rsidR="00C50811" w:rsidRDefault="00DF2958" w:rsidP="00FF432F">
      <w:pPr>
        <w:pStyle w:val="Heading4"/>
        <w:rPr>
          <w:lang w:eastAsia="zh-CN"/>
        </w:rPr>
      </w:pPr>
      <w:r>
        <w:rPr>
          <w:lang w:eastAsia="zh-CN"/>
        </w:rPr>
        <w:t>Application</w:t>
      </w:r>
    </w:p>
    <w:p w14:paraId="48A9B5C6" w14:textId="40399FD5" w:rsidR="00DF2958" w:rsidRDefault="009A1957" w:rsidP="009A1957">
      <w:pPr>
        <w:pStyle w:val="ListBullet"/>
      </w:pPr>
      <w:r>
        <w:t xml:space="preserve">Students should check their design against the requirements in part 3. </w:t>
      </w:r>
      <w:r w:rsidR="00D04E4E">
        <w:t xml:space="preserve">This is an opportunity for peer review and feedback. </w:t>
      </w:r>
    </w:p>
    <w:p w14:paraId="06B10D2A" w14:textId="7FC19864" w:rsidR="009A1957" w:rsidRDefault="00D04E4E" w:rsidP="009A1957">
      <w:pPr>
        <w:pStyle w:val="ListBullet"/>
      </w:pPr>
      <w:r>
        <w:t xml:space="preserve">Is </w:t>
      </w:r>
      <w:r w:rsidR="009A1957">
        <w:t>there more than one way to design this room and meet the requirements?</w:t>
      </w:r>
    </w:p>
    <w:p w14:paraId="41003714" w14:textId="24A7B03D" w:rsidR="00B03995" w:rsidRDefault="00B03995" w:rsidP="009A1957">
      <w:pPr>
        <w:pStyle w:val="ListBullet"/>
      </w:pPr>
      <w:r>
        <w:t xml:space="preserve">How many designs can you create that meet the requirements? </w:t>
      </w:r>
    </w:p>
    <w:p w14:paraId="5020E0E3" w14:textId="0A857C9B" w:rsidR="00B03995" w:rsidRPr="00D46957" w:rsidRDefault="00B03995" w:rsidP="009A1957">
      <w:pPr>
        <w:pStyle w:val="ListBullet"/>
      </w:pPr>
      <w:r>
        <w:t xml:space="preserve">Can you change the requirements so that there is only one possible design? Can you change them so there are </w:t>
      </w:r>
      <w:r w:rsidR="002E03D5">
        <w:t>no</w:t>
      </w:r>
      <w:r>
        <w:t xml:space="preserve"> possible designs? </w:t>
      </w:r>
    </w:p>
    <w:sectPr w:rsidR="00B03995" w:rsidRPr="00D46957" w:rsidSect="001A7A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D8ECF" w14:textId="77777777" w:rsidR="009009D0" w:rsidRDefault="009009D0">
      <w:r>
        <w:separator/>
      </w:r>
    </w:p>
    <w:p w14:paraId="7EDC5A96" w14:textId="77777777" w:rsidR="009009D0" w:rsidRDefault="009009D0"/>
  </w:endnote>
  <w:endnote w:type="continuationSeparator" w:id="0">
    <w:p w14:paraId="28B2D066" w14:textId="77777777" w:rsidR="009009D0" w:rsidRDefault="009009D0">
      <w:r>
        <w:continuationSeparator/>
      </w:r>
    </w:p>
    <w:p w14:paraId="6EF19D16" w14:textId="77777777" w:rsidR="009009D0" w:rsidRDefault="009009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60E2A645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B1A4F">
      <w:rPr>
        <w:noProof/>
      </w:rPr>
      <w:t>2</w:t>
    </w:r>
    <w:r w:rsidRPr="002810D3">
      <w:fldChar w:fldCharType="end"/>
    </w:r>
    <w:r w:rsidRPr="002810D3">
      <w:tab/>
    </w:r>
    <w:r w:rsidR="008D102D">
      <w:t xml:space="preserve">P1: </w:t>
    </w:r>
    <w:r w:rsidR="009A1957">
      <w:t>Organising the clas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7061BA4E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3757C8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2DCAFC" w14:textId="77777777" w:rsidR="009009D0" w:rsidRDefault="009009D0">
      <w:r>
        <w:separator/>
      </w:r>
    </w:p>
    <w:p w14:paraId="2FD0D188" w14:textId="77777777" w:rsidR="009009D0" w:rsidRDefault="009009D0"/>
  </w:footnote>
  <w:footnote w:type="continuationSeparator" w:id="0">
    <w:p w14:paraId="07010386" w14:textId="77777777" w:rsidR="009009D0" w:rsidRDefault="009009D0">
      <w:r>
        <w:continuationSeparator/>
      </w:r>
    </w:p>
    <w:p w14:paraId="4CF0D484" w14:textId="77777777" w:rsidR="009009D0" w:rsidRDefault="009009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3EA9E8" w14:textId="77777777" w:rsidR="005B1A4F" w:rsidRDefault="005B1A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F405A" w14:textId="77777777" w:rsidR="005B1A4F" w:rsidRDefault="005B1A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6291C2F"/>
    <w:multiLevelType w:val="hybridMultilevel"/>
    <w:tmpl w:val="E17A9676"/>
    <w:lvl w:ilvl="0" w:tplc="1FBA89FA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2"/>
  </w:num>
  <w:num w:numId="3">
    <w:abstractNumId w:val="17"/>
  </w:num>
  <w:num w:numId="4">
    <w:abstractNumId w:val="19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20"/>
  </w:num>
  <w:num w:numId="8">
    <w:abstractNumId w:val="10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1"/>
  </w:num>
  <w:num w:numId="22">
    <w:abstractNumId w:val="18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5"/>
  </w:num>
  <w:num w:numId="32">
    <w:abstractNumId w:val="21"/>
  </w:num>
  <w:num w:numId="33">
    <w:abstractNumId w:val="17"/>
  </w:num>
  <w:num w:numId="34">
    <w:abstractNumId w:val="19"/>
  </w:num>
  <w:num w:numId="35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AFYmMLQ1NTSyUdpeDU4uLM/DyQAsNaADlP0l8sAAAA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54C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03D5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57C8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3AB"/>
    <w:rsid w:val="00407474"/>
    <w:rsid w:val="00407ED4"/>
    <w:rsid w:val="004128F0"/>
    <w:rsid w:val="00414D5B"/>
    <w:rsid w:val="004163AD"/>
    <w:rsid w:val="0041645A"/>
    <w:rsid w:val="004166BC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1F2A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1A4F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E6CFE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D7B2C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009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02D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9D0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471C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957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399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59C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811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7E7"/>
    <w:rsid w:val="00CC3B49"/>
    <w:rsid w:val="00CC3D04"/>
    <w:rsid w:val="00CC4AF7"/>
    <w:rsid w:val="00CC54E5"/>
    <w:rsid w:val="00CC6B96"/>
    <w:rsid w:val="00CC6F04"/>
    <w:rsid w:val="00CC7B94"/>
    <w:rsid w:val="00CD5D4D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4E4E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957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2958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079FE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5062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32F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50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B18299-BD15-44EA-BD6F-AB6310413C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0B201F-AFAE-4B4F-AE7C-6A5BED0B61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043491-AA77-47D4-B67F-DF7CA7C68F2A}">
  <ds:schemaRefs>
    <ds:schemaRef ds:uri="http://schemas.openxmlformats.org/package/2006/metadata/core-properties"/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33c16299-9e76-4446-b84b-eefe81b91f72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A1AEF74-C115-47E6-B739-6D3EA143D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sing the class</dc:title>
  <dc:subject/>
  <dc:creator>Vas Ratusau</dc:creator>
  <cp:keywords>Stage 6</cp:keywords>
  <dc:description/>
  <cp:lastModifiedBy>Vas Ratusau</cp:lastModifiedBy>
  <cp:revision>2</cp:revision>
  <dcterms:created xsi:type="dcterms:W3CDTF">2021-02-16T23:12:00Z</dcterms:created>
  <dcterms:modified xsi:type="dcterms:W3CDTF">2021-02-16T23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